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875f5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38c1672-385b-4b91-9b53-55341c93e6d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48Z</dcterms:created>
  <dcterms:modified xsi:type="dcterms:W3CDTF">2023-08-10T21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